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CC992" w14:textId="18F06035" w:rsidR="00D43E0E" w:rsidRDefault="001513E1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TC-Decorative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Thread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Ceremony</w:t>
      </w:r>
    </w:p>
    <w:p w14:paraId="031DB88A" w14:textId="77777777" w:rsidR="001E6B00" w:rsidRDefault="001E6B00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263D3916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6BF296BE" wp14:editId="0EE82D3C">
            <wp:extent cx="6557807" cy="3688269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7" cy="368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3C841" w14:textId="77777777" w:rsidR="008237CA" w:rsidRDefault="008237CA" w:rsidP="008237CA">
      <w:pPr>
        <w:spacing w:after="0"/>
        <w:jc w:val="center"/>
      </w:pPr>
    </w:p>
    <w:p w14:paraId="12E62621" w14:textId="77777777" w:rsidR="00BF43C7" w:rsidRDefault="00BF43C7" w:rsidP="008237CA">
      <w:pPr>
        <w:spacing w:after="0"/>
        <w:jc w:val="center"/>
      </w:pPr>
    </w:p>
    <w:p w14:paraId="22518287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588029" wp14:editId="78399E20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740B6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023A4104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="00173295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</w:t>
                            </w:r>
                          </w:p>
                          <w:p w14:paraId="0FDCE117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5880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25B740B6" w14:textId="77777777"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14:paraId="023A4104" w14:textId="77777777"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="00173295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</w:t>
                      </w:r>
                    </w:p>
                    <w:p w14:paraId="0FDCE117" w14:textId="77777777"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7D44CF3A" w14:textId="098A628D" w:rsidR="00CB11B7" w:rsidRPr="00C9637B" w:rsidRDefault="001513E1" w:rsidP="00CB11B7">
      <w:pPr>
        <w:spacing w:after="0"/>
        <w:jc w:val="center"/>
        <w:rPr>
          <w:rFonts w:ascii="Arial" w:hAnsi="Arial" w:cs="Arial"/>
          <w:bCs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Decorative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Thread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Ceremony</w:t>
      </w:r>
    </w:p>
    <w:p w14:paraId="78193454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79F96DAD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5742DC8" wp14:editId="6728AEA2">
            <wp:extent cx="6474287" cy="364129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7" cy="36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18D17" w14:textId="77777777" w:rsidR="00BF43C7" w:rsidRDefault="00BF43C7" w:rsidP="00BF43C7">
      <w:pPr>
        <w:spacing w:after="0"/>
        <w:jc w:val="center"/>
      </w:pPr>
    </w:p>
    <w:p w14:paraId="7DBEA64F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2DBA1A" wp14:editId="064953B0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DBC2E5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05BF3523" w14:textId="77777777" w:rsidR="001B5ABF" w:rsidRDefault="001B5ABF" w:rsidP="001B5ABF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136624CF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E6EF48C" w14:textId="3CD3004C" w:rsidR="00400879" w:rsidRPr="003732C6" w:rsidRDefault="00400879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2DBA1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2ADBC2E5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05BF3523" w14:textId="77777777" w:rsidR="001B5ABF" w:rsidRDefault="001B5ABF" w:rsidP="001B5ABF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136624CF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E6EF48C" w14:textId="3CD3004C" w:rsidR="00400879" w:rsidRPr="003732C6" w:rsidRDefault="00400879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FF27C0" w14:textId="77777777" w:rsidR="00BF43C7" w:rsidRDefault="00BF43C7">
      <w:r>
        <w:br w:type="page"/>
      </w:r>
    </w:p>
    <w:p w14:paraId="445FD46F" w14:textId="40132FE9" w:rsidR="00CB11B7" w:rsidRPr="00C9637B" w:rsidRDefault="001513E1" w:rsidP="00CB11B7">
      <w:pPr>
        <w:spacing w:after="0"/>
        <w:jc w:val="center"/>
        <w:rPr>
          <w:rFonts w:ascii="Arial" w:hAnsi="Arial" w:cs="Arial"/>
          <w:bCs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Decorative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Thread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Ceremony</w:t>
      </w:r>
    </w:p>
    <w:p w14:paraId="6336A8F5" w14:textId="77777777" w:rsidR="001E6B00" w:rsidRDefault="001E6B00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2FCBDB5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461C2B0E" wp14:editId="769D8056">
            <wp:extent cx="6557807" cy="3688269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7" cy="368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A882" w14:textId="77777777" w:rsidR="00BF43C7" w:rsidRDefault="00BF43C7" w:rsidP="00BF43C7">
      <w:pPr>
        <w:spacing w:after="0"/>
        <w:jc w:val="center"/>
      </w:pPr>
    </w:p>
    <w:p w14:paraId="1B7B88AD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D1E085" wp14:editId="3B9EF61B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293661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1217FD2F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D58B4AA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F17A74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9789673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2307CD7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9320D62" w14:textId="77777777" w:rsidR="004F53FA" w:rsidRPr="00EC252B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Pr="00EC252B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6D371BA7" w14:textId="77777777" w:rsidR="00BF43C7" w:rsidRDefault="00BF43C7" w:rsidP="00BF43C7">
      <w:r>
        <w:br w:type="page"/>
      </w:r>
    </w:p>
    <w:p w14:paraId="762CC875" w14:textId="1A0FDBD8" w:rsidR="00FB728B" w:rsidRDefault="001513E1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Decorative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Thread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1513E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Ceremony</w:t>
      </w:r>
    </w:p>
    <w:p w14:paraId="2F1314D6" w14:textId="77777777" w:rsidR="001E6B00" w:rsidRDefault="001E6B00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A13119D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C542E97" wp14:editId="335B49DB">
            <wp:extent cx="6557807" cy="3688269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7" cy="368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6C89" w14:textId="77777777" w:rsidR="003732C6" w:rsidRDefault="003732C6" w:rsidP="003732C6">
      <w:pPr>
        <w:spacing w:after="0"/>
        <w:jc w:val="center"/>
      </w:pPr>
    </w:p>
    <w:p w14:paraId="042B759A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7EFCEF" wp14:editId="63BA34DD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E500C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77BECF97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E2EC3F2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32010EE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036313C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A0B9C2B" w14:textId="77777777" w:rsidR="001B5ABF" w:rsidRPr="003732C6" w:rsidRDefault="001B5ABF" w:rsidP="001B5ABF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AB132B8" w14:textId="3A730180" w:rsidR="003732C6" w:rsidRPr="003732C6" w:rsidRDefault="001B5ABF" w:rsidP="001B5ABF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EFCEF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3D0E500C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77BECF97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E2EC3F2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32010EE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036313C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A0B9C2B" w14:textId="77777777" w:rsidR="001B5ABF" w:rsidRPr="003732C6" w:rsidRDefault="001B5ABF" w:rsidP="001B5ABF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AB132B8" w14:textId="3A730180" w:rsidR="003732C6" w:rsidRPr="003732C6" w:rsidRDefault="001B5ABF" w:rsidP="001B5ABF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24B4068" w14:textId="77777777" w:rsidR="003732C6" w:rsidRDefault="003732C6" w:rsidP="003441D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18C85" w14:textId="77777777" w:rsidR="00366CCA" w:rsidRDefault="00366CCA" w:rsidP="0021004B">
      <w:pPr>
        <w:spacing w:after="0" w:line="240" w:lineRule="auto"/>
      </w:pPr>
      <w:r>
        <w:separator/>
      </w:r>
    </w:p>
  </w:endnote>
  <w:endnote w:type="continuationSeparator" w:id="0">
    <w:p w14:paraId="0B40A071" w14:textId="77777777" w:rsidR="00366CCA" w:rsidRDefault="00366CCA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AEC88" w14:textId="77777777" w:rsidR="00366CCA" w:rsidRDefault="00366CCA" w:rsidP="0021004B">
      <w:pPr>
        <w:spacing w:after="0" w:line="240" w:lineRule="auto"/>
      </w:pPr>
      <w:r>
        <w:separator/>
      </w:r>
    </w:p>
  </w:footnote>
  <w:footnote w:type="continuationSeparator" w:id="0">
    <w:p w14:paraId="7A7B9820" w14:textId="77777777" w:rsidR="00366CCA" w:rsidRDefault="00366CCA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jQ2M7IwtLCwMLBU0lEKTi0uzszPAykwrgUA2Bf5sy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13E1"/>
    <w:rsid w:val="001524D6"/>
    <w:rsid w:val="00173295"/>
    <w:rsid w:val="00180335"/>
    <w:rsid w:val="001B5ABF"/>
    <w:rsid w:val="001E6B00"/>
    <w:rsid w:val="0021004B"/>
    <w:rsid w:val="002103A7"/>
    <w:rsid w:val="002260CD"/>
    <w:rsid w:val="00241429"/>
    <w:rsid w:val="00247CD9"/>
    <w:rsid w:val="002C5942"/>
    <w:rsid w:val="002D3B13"/>
    <w:rsid w:val="00331231"/>
    <w:rsid w:val="003441D6"/>
    <w:rsid w:val="0035468E"/>
    <w:rsid w:val="00360E48"/>
    <w:rsid w:val="00366CCA"/>
    <w:rsid w:val="003732C6"/>
    <w:rsid w:val="00382589"/>
    <w:rsid w:val="00384FC5"/>
    <w:rsid w:val="003B64FE"/>
    <w:rsid w:val="00400879"/>
    <w:rsid w:val="004060AA"/>
    <w:rsid w:val="00426CD1"/>
    <w:rsid w:val="00483A3D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C4C77"/>
    <w:rsid w:val="006E029B"/>
    <w:rsid w:val="007311E1"/>
    <w:rsid w:val="007E572E"/>
    <w:rsid w:val="007F7454"/>
    <w:rsid w:val="00802CEA"/>
    <w:rsid w:val="008237CA"/>
    <w:rsid w:val="00825078"/>
    <w:rsid w:val="0087479E"/>
    <w:rsid w:val="00932071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207C4"/>
    <w:rsid w:val="00B86125"/>
    <w:rsid w:val="00BF43C7"/>
    <w:rsid w:val="00C123EB"/>
    <w:rsid w:val="00C255A4"/>
    <w:rsid w:val="00C9637B"/>
    <w:rsid w:val="00CA73D9"/>
    <w:rsid w:val="00CA7EDD"/>
    <w:rsid w:val="00CB11B7"/>
    <w:rsid w:val="00D43E0E"/>
    <w:rsid w:val="00DF1FA3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3684C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4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87</cp:revision>
  <cp:lastPrinted>2017-09-29T10:47:00Z</cp:lastPrinted>
  <dcterms:created xsi:type="dcterms:W3CDTF">2017-09-29T10:02:00Z</dcterms:created>
  <dcterms:modified xsi:type="dcterms:W3CDTF">2021-04-16T09:37:00Z</dcterms:modified>
</cp:coreProperties>
</file>